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7E626" w14:textId="77777777" w:rsidR="00F12B8A" w:rsidRDefault="00F12B8A" w:rsidP="0001314A">
      <w:pPr>
        <w:pStyle w:val="Title"/>
        <w:jc w:val="center"/>
        <w:rPr>
          <w:rFonts w:eastAsia="Times New Roman"/>
          <w:b/>
          <w:sz w:val="36"/>
          <w:szCs w:val="36"/>
        </w:rPr>
      </w:pPr>
      <w:r>
        <w:rPr>
          <w:rFonts w:eastAsia="Times New Roman"/>
          <w:b/>
          <w:noProof/>
          <w:sz w:val="36"/>
          <w:szCs w:val="36"/>
        </w:rPr>
        <w:drawing>
          <wp:inline distT="0" distB="0" distL="0" distR="0" wp14:anchorId="2E7E5BE5" wp14:editId="409833E3">
            <wp:extent cx="4754880" cy="893068"/>
            <wp:effectExtent l="0" t="0" r="7620" b="2540"/>
            <wp:docPr id="1" name="Picture 1" descr="CCDA logo reading: California Commission on Disability Access." title="CC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DA_LOGO_HIG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893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506EA" w14:textId="5D748BC0" w:rsidR="0001314A" w:rsidRPr="00F12B8A" w:rsidRDefault="00E20DCB" w:rsidP="0001314A">
      <w:pPr>
        <w:pStyle w:val="Title"/>
        <w:jc w:val="center"/>
        <w:rPr>
          <w:rFonts w:ascii="Arial" w:eastAsia="Times New Roman" w:hAnsi="Arial" w:cs="Arial"/>
          <w:b/>
          <w:sz w:val="36"/>
          <w:szCs w:val="36"/>
        </w:rPr>
      </w:pPr>
      <w:r>
        <w:rPr>
          <w:rFonts w:ascii="Arial" w:eastAsia="Times New Roman" w:hAnsi="Arial" w:cs="Arial"/>
          <w:b/>
          <w:sz w:val="36"/>
          <w:szCs w:val="36"/>
        </w:rPr>
        <w:t>Education &amp; Outreach</w:t>
      </w:r>
      <w:r w:rsidR="0001314A" w:rsidRPr="00F12B8A">
        <w:rPr>
          <w:rFonts w:ascii="Arial" w:eastAsia="Times New Roman" w:hAnsi="Arial" w:cs="Arial"/>
          <w:b/>
          <w:sz w:val="36"/>
          <w:szCs w:val="36"/>
        </w:rPr>
        <w:t xml:space="preserve"> Membership</w:t>
      </w:r>
      <w:r w:rsidR="00F12B8A" w:rsidRPr="00F12B8A">
        <w:rPr>
          <w:rFonts w:ascii="Arial" w:eastAsia="Times New Roman" w:hAnsi="Arial" w:cs="Arial"/>
          <w:b/>
          <w:sz w:val="36"/>
          <w:szCs w:val="36"/>
        </w:rPr>
        <w:t xml:space="preserve"> Roster</w:t>
      </w:r>
    </w:p>
    <w:p w14:paraId="15E700F3" w14:textId="783B10B2" w:rsidR="00B87218" w:rsidRDefault="00F12B8A" w:rsidP="003657EF">
      <w:pPr>
        <w:pStyle w:val="NoSpacing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mmittee</w:t>
      </w:r>
      <w:r w:rsidR="0001314A" w:rsidRPr="00765455">
        <w:rPr>
          <w:rFonts w:ascii="Arial" w:hAnsi="Arial" w:cs="Arial"/>
          <w:b/>
          <w:sz w:val="24"/>
          <w:szCs w:val="24"/>
        </w:rPr>
        <w:t xml:space="preserve"> </w:t>
      </w:r>
      <w:r w:rsidR="00B87218" w:rsidRPr="00765455">
        <w:rPr>
          <w:rFonts w:ascii="Arial" w:hAnsi="Arial" w:cs="Arial"/>
          <w:b/>
          <w:sz w:val="24"/>
          <w:szCs w:val="24"/>
        </w:rPr>
        <w:t xml:space="preserve">Chair, </w:t>
      </w:r>
      <w:r w:rsidR="00765455" w:rsidRPr="00765455">
        <w:rPr>
          <w:rFonts w:ascii="Arial" w:hAnsi="Arial" w:cs="Arial"/>
          <w:b/>
          <w:sz w:val="24"/>
          <w:szCs w:val="24"/>
        </w:rPr>
        <w:t xml:space="preserve">Commissioner </w:t>
      </w:r>
      <w:r w:rsidR="00E20DCB">
        <w:rPr>
          <w:rFonts w:ascii="Arial" w:hAnsi="Arial" w:cs="Arial"/>
          <w:b/>
          <w:sz w:val="24"/>
          <w:szCs w:val="24"/>
        </w:rPr>
        <w:t>Chris Downey</w:t>
      </w:r>
    </w:p>
    <w:p w14:paraId="5AFAFB0C" w14:textId="7383726B" w:rsidR="001B4CEC" w:rsidRPr="00D412D4" w:rsidRDefault="001B4CEC" w:rsidP="00D412D4">
      <w:pPr>
        <w:pStyle w:val="NoSpacing"/>
        <w:numPr>
          <w:ilvl w:val="1"/>
          <w:numId w:val="5"/>
        </w:numPr>
        <w:rPr>
          <w:rFonts w:ascii="Arial" w:hAnsi="Arial" w:cs="Arial"/>
          <w:bCs/>
          <w:sz w:val="24"/>
          <w:szCs w:val="24"/>
        </w:rPr>
      </w:pPr>
      <w:r w:rsidRPr="00D412D4">
        <w:rPr>
          <w:rFonts w:ascii="Arial" w:hAnsi="Arial" w:cs="Arial"/>
          <w:bCs/>
          <w:sz w:val="24"/>
          <w:szCs w:val="24"/>
        </w:rPr>
        <w:t>American Institute of Architects (AIA), Architect, Planner, and Consultant</w:t>
      </w:r>
    </w:p>
    <w:p w14:paraId="14C96284" w14:textId="64F7EBC0" w:rsidR="00D412D4" w:rsidRPr="00D412D4" w:rsidRDefault="00D412D4" w:rsidP="00D412D4">
      <w:pPr>
        <w:pStyle w:val="NoSpacing"/>
        <w:numPr>
          <w:ilvl w:val="1"/>
          <w:numId w:val="5"/>
        </w:numPr>
        <w:rPr>
          <w:rFonts w:ascii="Arial" w:hAnsi="Arial" w:cs="Arial"/>
          <w:bCs/>
          <w:sz w:val="24"/>
          <w:szCs w:val="24"/>
        </w:rPr>
      </w:pPr>
      <w:r w:rsidRPr="00D412D4">
        <w:rPr>
          <w:rFonts w:ascii="Arial" w:hAnsi="Arial" w:cs="Arial"/>
          <w:bCs/>
          <w:sz w:val="24"/>
          <w:szCs w:val="24"/>
        </w:rPr>
        <w:t xml:space="preserve">UC Berkeley Department of Architecture, </w:t>
      </w:r>
      <w:proofErr w:type="spellStart"/>
      <w:r w:rsidRPr="00D412D4">
        <w:rPr>
          <w:rFonts w:ascii="Arial" w:hAnsi="Arial" w:cs="Arial"/>
          <w:bCs/>
          <w:sz w:val="24"/>
          <w:szCs w:val="24"/>
        </w:rPr>
        <w:t>LightHouse</w:t>
      </w:r>
      <w:proofErr w:type="spellEnd"/>
      <w:r w:rsidRPr="00D412D4">
        <w:rPr>
          <w:rFonts w:ascii="Arial" w:hAnsi="Arial" w:cs="Arial"/>
          <w:bCs/>
          <w:sz w:val="24"/>
          <w:szCs w:val="24"/>
        </w:rPr>
        <w:t xml:space="preserve"> for the Blind</w:t>
      </w:r>
    </w:p>
    <w:p w14:paraId="73A3EE44" w14:textId="225B3647" w:rsidR="00D412D4" w:rsidRPr="00D412D4" w:rsidRDefault="00D412D4" w:rsidP="00D412D4">
      <w:pPr>
        <w:pStyle w:val="NoSpacing"/>
        <w:numPr>
          <w:ilvl w:val="1"/>
          <w:numId w:val="5"/>
        </w:numPr>
        <w:rPr>
          <w:rFonts w:ascii="Arial" w:hAnsi="Arial" w:cs="Arial"/>
          <w:bCs/>
          <w:sz w:val="24"/>
          <w:szCs w:val="24"/>
        </w:rPr>
      </w:pPr>
      <w:r w:rsidRPr="00D412D4">
        <w:rPr>
          <w:rFonts w:ascii="Arial" w:hAnsi="Arial" w:cs="Arial"/>
          <w:bCs/>
          <w:sz w:val="24"/>
          <w:szCs w:val="24"/>
        </w:rPr>
        <w:t>Stakeholder Group: Professional/Technical, Disability</w:t>
      </w:r>
    </w:p>
    <w:p w14:paraId="5A1C17C3" w14:textId="77777777" w:rsidR="00765455" w:rsidRDefault="00765455" w:rsidP="00B87218">
      <w:pPr>
        <w:pStyle w:val="NoSpacing"/>
        <w:rPr>
          <w:rFonts w:ascii="Arial" w:hAnsi="Arial" w:cs="Arial"/>
          <w:sz w:val="24"/>
          <w:szCs w:val="24"/>
        </w:rPr>
      </w:pPr>
    </w:p>
    <w:p w14:paraId="20BFF4CA" w14:textId="7A162A42" w:rsidR="00E20DCB" w:rsidRDefault="00E20DCB" w:rsidP="00E20DCB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issioner Michael </w:t>
      </w:r>
      <w:proofErr w:type="spellStart"/>
      <w:r>
        <w:rPr>
          <w:rFonts w:ascii="Arial" w:hAnsi="Arial" w:cs="Arial"/>
          <w:sz w:val="24"/>
          <w:szCs w:val="24"/>
        </w:rPr>
        <w:t>Paravagna</w:t>
      </w:r>
      <w:proofErr w:type="spellEnd"/>
      <w:r w:rsidR="001B4CEC">
        <w:rPr>
          <w:rFonts w:ascii="Arial" w:hAnsi="Arial" w:cs="Arial"/>
          <w:sz w:val="24"/>
          <w:szCs w:val="24"/>
        </w:rPr>
        <w:t xml:space="preserve">, </w:t>
      </w:r>
      <w:r w:rsidR="00114283">
        <w:rPr>
          <w:rFonts w:ascii="Arial" w:hAnsi="Arial" w:cs="Arial"/>
          <w:sz w:val="24"/>
          <w:szCs w:val="24"/>
        </w:rPr>
        <w:t>ADA/Disability Civil Rights A</w:t>
      </w:r>
      <w:r w:rsidR="00845F8A">
        <w:rPr>
          <w:rFonts w:ascii="Arial" w:hAnsi="Arial" w:cs="Arial"/>
          <w:sz w:val="24"/>
          <w:szCs w:val="24"/>
        </w:rPr>
        <w:t>dvocate</w:t>
      </w:r>
    </w:p>
    <w:p w14:paraId="40740CCF" w14:textId="2FD62A30" w:rsidR="00114283" w:rsidRDefault="00D412D4" w:rsidP="00114283">
      <w:pPr>
        <w:pStyle w:val="NoSpacing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cramento ADA Coordinator,</w:t>
      </w:r>
      <w:r w:rsidR="00114283" w:rsidRPr="00114283">
        <w:rPr>
          <w:rFonts w:ascii="Arial" w:hAnsi="Arial" w:cs="Arial"/>
          <w:sz w:val="24"/>
          <w:szCs w:val="24"/>
        </w:rPr>
        <w:t xml:space="preserve"> </w:t>
      </w:r>
      <w:r w:rsidR="00D16401">
        <w:rPr>
          <w:rFonts w:ascii="Arial" w:hAnsi="Arial" w:cs="Arial"/>
          <w:sz w:val="24"/>
          <w:szCs w:val="24"/>
        </w:rPr>
        <w:t>Retired,</w:t>
      </w:r>
      <w:r w:rsidR="00114283">
        <w:rPr>
          <w:rFonts w:ascii="Arial" w:hAnsi="Arial" w:cs="Arial"/>
          <w:sz w:val="24"/>
          <w:szCs w:val="24"/>
        </w:rPr>
        <w:t xml:space="preserve"> Chief California Department of Rehabilitation Disability Services</w:t>
      </w:r>
    </w:p>
    <w:p w14:paraId="2D980243" w14:textId="3873759E" w:rsidR="00D412D4" w:rsidRPr="00114283" w:rsidRDefault="00114283" w:rsidP="00114283">
      <w:pPr>
        <w:pStyle w:val="NoSpacing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 w:rsidRPr="00114283">
        <w:rPr>
          <w:rFonts w:ascii="Arial" w:hAnsi="Arial" w:cs="Arial"/>
          <w:sz w:val="24"/>
          <w:szCs w:val="24"/>
        </w:rPr>
        <w:t>California Building Standards Commission (former member), National Association of ADA Coordinators</w:t>
      </w:r>
    </w:p>
    <w:p w14:paraId="1A3BB4CD" w14:textId="5809DFF0" w:rsidR="00D412D4" w:rsidRPr="00D16401" w:rsidRDefault="00D412D4" w:rsidP="00D16401">
      <w:pPr>
        <w:pStyle w:val="NoSpacing"/>
        <w:numPr>
          <w:ilvl w:val="1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keholder Group: </w:t>
      </w:r>
      <w:r w:rsidR="00D16401">
        <w:rPr>
          <w:rFonts w:ascii="Arial" w:hAnsi="Arial" w:cs="Arial"/>
          <w:sz w:val="24"/>
          <w:szCs w:val="24"/>
        </w:rPr>
        <w:t>Government (State), Disability</w:t>
      </w:r>
    </w:p>
    <w:p w14:paraId="14223800" w14:textId="77777777" w:rsidR="009047D5" w:rsidRPr="00765455" w:rsidRDefault="009047D5" w:rsidP="009047D5">
      <w:pPr>
        <w:pStyle w:val="NoSpacing"/>
        <w:rPr>
          <w:rFonts w:ascii="Arial" w:hAnsi="Arial" w:cs="Arial"/>
          <w:sz w:val="24"/>
          <w:szCs w:val="24"/>
        </w:rPr>
      </w:pPr>
    </w:p>
    <w:p w14:paraId="7FCB12BD" w14:textId="0E4680AD" w:rsidR="009047D5" w:rsidRDefault="00E20DCB" w:rsidP="003657E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issioner Karla Prieto</w:t>
      </w:r>
      <w:r w:rsidR="001B4CEC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3D3052">
        <w:rPr>
          <w:rFonts w:ascii="Arial" w:hAnsi="Arial" w:cs="Arial"/>
          <w:sz w:val="24"/>
          <w:szCs w:val="24"/>
        </w:rPr>
        <w:t>Vogelpohl</w:t>
      </w:r>
      <w:proofErr w:type="spellEnd"/>
      <w:r w:rsidR="003D3052">
        <w:rPr>
          <w:rFonts w:ascii="Arial" w:hAnsi="Arial" w:cs="Arial"/>
          <w:sz w:val="24"/>
          <w:szCs w:val="24"/>
        </w:rPr>
        <w:t xml:space="preserve"> Real Estate</w:t>
      </w:r>
    </w:p>
    <w:p w14:paraId="1448A75E" w14:textId="618406C3" w:rsidR="00845F8A" w:rsidRDefault="00845F8A" w:rsidP="003D3052">
      <w:pPr>
        <w:pStyle w:val="NoSpacing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ltor</w:t>
      </w:r>
      <w:r w:rsidR="003D3052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Diversity Procurement Advocate: </w:t>
      </w:r>
      <w:proofErr w:type="spellStart"/>
      <w:r>
        <w:rPr>
          <w:rFonts w:ascii="Arial" w:hAnsi="Arial" w:cs="Arial"/>
          <w:sz w:val="24"/>
          <w:szCs w:val="24"/>
        </w:rPr>
        <w:t>nDataStor</w:t>
      </w:r>
      <w:proofErr w:type="spellEnd"/>
      <w:r>
        <w:rPr>
          <w:rFonts w:ascii="Arial" w:hAnsi="Arial" w:cs="Arial"/>
          <w:sz w:val="24"/>
          <w:szCs w:val="24"/>
        </w:rPr>
        <w:t>, Disability Advocate</w:t>
      </w:r>
    </w:p>
    <w:p w14:paraId="275B5C4C" w14:textId="449E61C9" w:rsidR="00845F8A" w:rsidRDefault="00845F8A" w:rsidP="003D3052">
      <w:pPr>
        <w:pStyle w:val="NoSpacing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lano Hispanic Chamber of Commerce (Past President), Local Youth Soccer Club</w:t>
      </w:r>
    </w:p>
    <w:p w14:paraId="0B1A22E8" w14:textId="4E886FEF" w:rsidR="00845F8A" w:rsidRPr="00765455" w:rsidRDefault="00845F8A" w:rsidP="003D3052">
      <w:pPr>
        <w:pStyle w:val="NoSpacing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keholder Group: Business, Disability</w:t>
      </w:r>
    </w:p>
    <w:p w14:paraId="2C9AEC73" w14:textId="77777777" w:rsidR="009047D5" w:rsidRPr="00765455" w:rsidRDefault="009047D5" w:rsidP="009047D5">
      <w:pPr>
        <w:pStyle w:val="NoSpacing"/>
        <w:rPr>
          <w:rFonts w:ascii="Arial" w:hAnsi="Arial" w:cs="Arial"/>
          <w:sz w:val="24"/>
          <w:szCs w:val="24"/>
        </w:rPr>
      </w:pPr>
    </w:p>
    <w:p w14:paraId="4E6DC122" w14:textId="1CD54700" w:rsidR="009047D5" w:rsidRDefault="00E20DCB" w:rsidP="003657EF">
      <w:pPr>
        <w:pStyle w:val="NoSpacing"/>
        <w:numPr>
          <w:ilvl w:val="0"/>
          <w:numId w:val="1"/>
        </w:num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rnie Lerner</w:t>
      </w:r>
      <w:r w:rsidR="00845F8A">
        <w:rPr>
          <w:rFonts w:ascii="Arial" w:eastAsia="Times New Roman" w:hAnsi="Arial" w:cs="Arial"/>
          <w:sz w:val="24"/>
          <w:szCs w:val="24"/>
        </w:rPr>
        <w:t xml:space="preserve">, </w:t>
      </w:r>
      <w:r w:rsidR="003D3052">
        <w:rPr>
          <w:rFonts w:ascii="Arial" w:eastAsia="Times New Roman" w:hAnsi="Arial" w:cs="Arial"/>
          <w:sz w:val="24"/>
          <w:szCs w:val="24"/>
        </w:rPr>
        <w:t>Lerner + Assoc. Architects</w:t>
      </w:r>
    </w:p>
    <w:p w14:paraId="3D119721" w14:textId="5AF3CCED" w:rsidR="003D3052" w:rsidRDefault="003D3052" w:rsidP="003D3052">
      <w:pPr>
        <w:pStyle w:val="NoSpacing"/>
        <w:numPr>
          <w:ilvl w:val="1"/>
          <w:numId w:val="8"/>
        </w:num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Fellow of American Institute of Architects (FAIA), Certified Access Specialist (</w:t>
      </w:r>
      <w:proofErr w:type="spellStart"/>
      <w:r>
        <w:rPr>
          <w:rFonts w:ascii="Arial" w:eastAsia="Times New Roman" w:hAnsi="Arial" w:cs="Arial"/>
          <w:sz w:val="24"/>
          <w:szCs w:val="24"/>
        </w:rPr>
        <w:t>CASp</w:t>
      </w:r>
      <w:proofErr w:type="spellEnd"/>
      <w:r>
        <w:rPr>
          <w:rFonts w:ascii="Arial" w:eastAsia="Times New Roman" w:hAnsi="Arial" w:cs="Arial"/>
          <w:sz w:val="24"/>
          <w:szCs w:val="24"/>
        </w:rPr>
        <w:t>)</w:t>
      </w:r>
    </w:p>
    <w:p w14:paraId="560973A4" w14:textId="691B676B" w:rsidR="003D3052" w:rsidRDefault="003D3052" w:rsidP="003D3052">
      <w:pPr>
        <w:pStyle w:val="NoSpacing"/>
        <w:numPr>
          <w:ilvl w:val="1"/>
          <w:numId w:val="8"/>
        </w:num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takeholder Group: Professional/Technical</w:t>
      </w:r>
    </w:p>
    <w:p w14:paraId="63970885" w14:textId="77777777" w:rsidR="009047D5" w:rsidRDefault="009047D5" w:rsidP="00692334">
      <w:pPr>
        <w:pStyle w:val="NoSpacing"/>
        <w:rPr>
          <w:rFonts w:ascii="Arial" w:hAnsi="Arial" w:cs="Arial"/>
          <w:sz w:val="24"/>
          <w:szCs w:val="24"/>
        </w:rPr>
      </w:pPr>
    </w:p>
    <w:p w14:paraId="72F560FC" w14:textId="3C0D3AB8" w:rsidR="00A434DE" w:rsidRDefault="00E20DCB" w:rsidP="00A434DE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chard Ray</w:t>
      </w:r>
      <w:r w:rsidR="002E255D">
        <w:rPr>
          <w:rFonts w:ascii="Arial" w:hAnsi="Arial" w:cs="Arial"/>
          <w:sz w:val="24"/>
          <w:szCs w:val="24"/>
        </w:rPr>
        <w:t>, City of Los Angeles Department on Disability</w:t>
      </w:r>
    </w:p>
    <w:p w14:paraId="629285B9" w14:textId="39219266" w:rsidR="00D16401" w:rsidRDefault="00D16401" w:rsidP="00D16401">
      <w:pPr>
        <w:pStyle w:val="NoSpacing"/>
        <w:numPr>
          <w:ilvl w:val="1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A Technology Access Coordinator</w:t>
      </w:r>
    </w:p>
    <w:p w14:paraId="1D46308E" w14:textId="0A52EAFD" w:rsidR="00D16401" w:rsidRDefault="00D16401" w:rsidP="00D16401">
      <w:pPr>
        <w:pStyle w:val="NoSpacing"/>
        <w:numPr>
          <w:ilvl w:val="1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vernment (</w:t>
      </w:r>
      <w:r w:rsidR="0065219B">
        <w:rPr>
          <w:rFonts w:ascii="Arial" w:hAnsi="Arial" w:cs="Arial"/>
          <w:sz w:val="24"/>
          <w:szCs w:val="24"/>
        </w:rPr>
        <w:t>Local</w:t>
      </w:r>
      <w:r>
        <w:rPr>
          <w:rFonts w:ascii="Arial" w:hAnsi="Arial" w:cs="Arial"/>
          <w:sz w:val="24"/>
          <w:szCs w:val="24"/>
        </w:rPr>
        <w:t>), Disability</w:t>
      </w:r>
    </w:p>
    <w:p w14:paraId="53B4A35B" w14:textId="77777777" w:rsidR="00A434DE" w:rsidRPr="00A434DE" w:rsidRDefault="00A434DE" w:rsidP="00A434DE">
      <w:pPr>
        <w:pStyle w:val="NoSpacing"/>
        <w:rPr>
          <w:rFonts w:ascii="Arial" w:hAnsi="Arial" w:cs="Arial"/>
          <w:sz w:val="24"/>
          <w:szCs w:val="24"/>
        </w:rPr>
      </w:pPr>
    </w:p>
    <w:p w14:paraId="3AAF7E40" w14:textId="2E4C212E" w:rsidR="008455FF" w:rsidRPr="002E255D" w:rsidRDefault="00E20DCB" w:rsidP="002E255D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ephen Simon</w:t>
      </w:r>
      <w:r w:rsidR="002E255D">
        <w:rPr>
          <w:rFonts w:ascii="Arial" w:hAnsi="Arial" w:cs="Arial"/>
          <w:sz w:val="24"/>
          <w:szCs w:val="24"/>
        </w:rPr>
        <w:t>, City of Los Angeles Department on Disability</w:t>
      </w:r>
    </w:p>
    <w:p w14:paraId="47B30ABB" w14:textId="54B33D1E" w:rsidR="008455FF" w:rsidRDefault="002E255D" w:rsidP="00D16401">
      <w:pPr>
        <w:pStyle w:val="NoSpacing"/>
        <w:numPr>
          <w:ilvl w:val="1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ecutive Director</w:t>
      </w:r>
    </w:p>
    <w:p w14:paraId="7B3C8AA7" w14:textId="6A96B2C2" w:rsidR="00D16401" w:rsidRPr="008455FF" w:rsidRDefault="00D16401" w:rsidP="00D16401">
      <w:pPr>
        <w:pStyle w:val="NoSpacing"/>
        <w:numPr>
          <w:ilvl w:val="1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vernment (</w:t>
      </w:r>
      <w:r w:rsidR="0065219B">
        <w:rPr>
          <w:rFonts w:ascii="Arial" w:hAnsi="Arial" w:cs="Arial"/>
          <w:sz w:val="24"/>
          <w:szCs w:val="24"/>
        </w:rPr>
        <w:t>Local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>), Disability</w:t>
      </w:r>
    </w:p>
    <w:p w14:paraId="01BAD715" w14:textId="77777777" w:rsidR="009047D5" w:rsidRDefault="009047D5" w:rsidP="00692334">
      <w:pPr>
        <w:pStyle w:val="NoSpacing"/>
        <w:rPr>
          <w:rFonts w:ascii="Arial" w:hAnsi="Arial" w:cs="Arial"/>
          <w:sz w:val="24"/>
          <w:szCs w:val="24"/>
        </w:rPr>
      </w:pPr>
    </w:p>
    <w:p w14:paraId="77636F6C" w14:textId="3FDF01FC" w:rsidR="00D33456" w:rsidRPr="00D412D4" w:rsidRDefault="00E20DCB" w:rsidP="00D412D4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cy Walsh, Disability Rights California</w:t>
      </w:r>
    </w:p>
    <w:p w14:paraId="48797AA9" w14:textId="7FCCB0F7" w:rsidR="00D33456" w:rsidRDefault="00D33456" w:rsidP="00D33456">
      <w:pPr>
        <w:pStyle w:val="NoSpacing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ff Attorney II (Licensed only in Illinois)</w:t>
      </w:r>
    </w:p>
    <w:p w14:paraId="6AADE58B" w14:textId="364E8D49" w:rsidR="00D33456" w:rsidRPr="00D33456" w:rsidRDefault="00D33456" w:rsidP="00D33456">
      <w:pPr>
        <w:pStyle w:val="NoSpacing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keholder Group: Legal, Disability</w:t>
      </w:r>
    </w:p>
    <w:p w14:paraId="7E798CDC" w14:textId="77777777" w:rsidR="009047D5" w:rsidRDefault="009047D5" w:rsidP="00692334">
      <w:pPr>
        <w:pStyle w:val="NoSpacing"/>
        <w:rPr>
          <w:rFonts w:ascii="Arial" w:hAnsi="Arial" w:cs="Arial"/>
          <w:sz w:val="24"/>
          <w:szCs w:val="24"/>
        </w:rPr>
      </w:pPr>
    </w:p>
    <w:p w14:paraId="26A1F69B" w14:textId="394D97E0" w:rsidR="002D7AF3" w:rsidRPr="003657EF" w:rsidRDefault="002D7AF3" w:rsidP="00E20DCB">
      <w:pPr>
        <w:pStyle w:val="NoSpacing"/>
        <w:spacing w:line="480" w:lineRule="auto"/>
        <w:ind w:left="720"/>
        <w:rPr>
          <w:rFonts w:ascii="Arial" w:hAnsi="Arial" w:cs="Arial"/>
          <w:sz w:val="24"/>
          <w:szCs w:val="24"/>
        </w:rPr>
      </w:pPr>
      <w:r w:rsidRPr="003657EF">
        <w:rPr>
          <w:rFonts w:ascii="Arial" w:hAnsi="Arial" w:cs="Arial"/>
          <w:strike/>
          <w:color w:val="000000" w:themeColor="text1"/>
          <w:sz w:val="24"/>
          <w:szCs w:val="24"/>
        </w:rPr>
        <w:t xml:space="preserve"> </w:t>
      </w:r>
    </w:p>
    <w:sectPr w:rsidR="002D7AF3" w:rsidRPr="003657EF" w:rsidSect="00AA39F5">
      <w:footerReference w:type="default" r:id="rId8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962015" w14:textId="77777777" w:rsidR="008455FF" w:rsidRDefault="008455FF" w:rsidP="00AE171B">
      <w:pPr>
        <w:spacing w:after="0" w:line="240" w:lineRule="auto"/>
      </w:pPr>
      <w:r>
        <w:separator/>
      </w:r>
    </w:p>
  </w:endnote>
  <w:endnote w:type="continuationSeparator" w:id="0">
    <w:p w14:paraId="61500FD4" w14:textId="77777777" w:rsidR="008455FF" w:rsidRDefault="008455FF" w:rsidP="00AE1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ED34DE" w14:textId="193F8EED" w:rsidR="008455FF" w:rsidRPr="003657EF" w:rsidRDefault="008455FF" w:rsidP="003657EF">
    <w:pPr>
      <w:pStyle w:val="Footer"/>
      <w:rPr>
        <w:rFonts w:ascii="Arial" w:hAnsi="Arial" w:cs="Arial"/>
      </w:rPr>
    </w:pPr>
    <w:r>
      <w:rPr>
        <w:rFonts w:ascii="Arial" w:hAnsi="Arial" w:cs="Arial"/>
      </w:rPr>
      <w:t>June 23</w:t>
    </w:r>
    <w:r w:rsidRPr="003657EF">
      <w:rPr>
        <w:rFonts w:ascii="Arial" w:hAnsi="Arial" w:cs="Arial"/>
      </w:rPr>
      <w:t xml:space="preserve">, 2020 – CCDA </w:t>
    </w:r>
    <w:r>
      <w:rPr>
        <w:rFonts w:ascii="Arial" w:hAnsi="Arial" w:cs="Arial"/>
      </w:rPr>
      <w:t xml:space="preserve">Education &amp; Outreach </w:t>
    </w:r>
    <w:r w:rsidRPr="003657EF">
      <w:rPr>
        <w:rFonts w:ascii="Arial" w:hAnsi="Arial" w:cs="Arial"/>
      </w:rPr>
      <w:t>Committee – Support Document</w:t>
    </w:r>
    <w:r w:rsidRPr="003657EF">
      <w:rPr>
        <w:rFonts w:ascii="Arial" w:hAnsi="Arial" w:cs="Arial"/>
      </w:rPr>
      <w:tab/>
      <w:t xml:space="preserve">Page </w:t>
    </w:r>
    <w:r w:rsidRPr="003657EF">
      <w:rPr>
        <w:rFonts w:ascii="Arial" w:hAnsi="Arial" w:cs="Arial"/>
        <w:bCs/>
      </w:rPr>
      <w:fldChar w:fldCharType="begin"/>
    </w:r>
    <w:r w:rsidRPr="003657EF">
      <w:rPr>
        <w:rFonts w:ascii="Arial" w:hAnsi="Arial" w:cs="Arial"/>
        <w:bCs/>
      </w:rPr>
      <w:instrText xml:space="preserve"> PAGE  \* Arabic  \* MERGEFORMAT </w:instrText>
    </w:r>
    <w:r w:rsidRPr="003657EF">
      <w:rPr>
        <w:rFonts w:ascii="Arial" w:hAnsi="Arial" w:cs="Arial"/>
        <w:bCs/>
      </w:rPr>
      <w:fldChar w:fldCharType="separate"/>
    </w:r>
    <w:r>
      <w:rPr>
        <w:rFonts w:ascii="Arial" w:hAnsi="Arial" w:cs="Arial"/>
        <w:bCs/>
        <w:noProof/>
      </w:rPr>
      <w:t>1</w:t>
    </w:r>
    <w:r w:rsidRPr="003657EF">
      <w:rPr>
        <w:rFonts w:ascii="Arial" w:hAnsi="Arial" w:cs="Arial"/>
        <w:bCs/>
      </w:rPr>
      <w:fldChar w:fldCharType="end"/>
    </w:r>
    <w:r w:rsidRPr="003657EF">
      <w:rPr>
        <w:rFonts w:ascii="Arial" w:hAnsi="Arial" w:cs="Arial"/>
      </w:rPr>
      <w:t xml:space="preserve"> of </w:t>
    </w:r>
    <w:r w:rsidRPr="003657EF">
      <w:rPr>
        <w:rFonts w:ascii="Arial" w:hAnsi="Arial" w:cs="Arial"/>
        <w:bCs/>
      </w:rPr>
      <w:fldChar w:fldCharType="begin"/>
    </w:r>
    <w:r w:rsidRPr="003657EF">
      <w:rPr>
        <w:rFonts w:ascii="Arial" w:hAnsi="Arial" w:cs="Arial"/>
        <w:bCs/>
      </w:rPr>
      <w:instrText xml:space="preserve"> NUMPAGES  \* Arabic  \* MERGEFORMAT </w:instrText>
    </w:r>
    <w:r w:rsidRPr="003657EF">
      <w:rPr>
        <w:rFonts w:ascii="Arial" w:hAnsi="Arial" w:cs="Arial"/>
        <w:bCs/>
      </w:rPr>
      <w:fldChar w:fldCharType="separate"/>
    </w:r>
    <w:r>
      <w:rPr>
        <w:rFonts w:ascii="Arial" w:hAnsi="Arial" w:cs="Arial"/>
        <w:bCs/>
        <w:noProof/>
      </w:rPr>
      <w:t>1</w:t>
    </w:r>
    <w:r w:rsidRPr="003657EF">
      <w:rPr>
        <w:rFonts w:ascii="Arial" w:hAnsi="Arial" w:cs="Arial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0B612F" w14:textId="77777777" w:rsidR="008455FF" w:rsidRDefault="008455FF" w:rsidP="00AE171B">
      <w:pPr>
        <w:spacing w:after="0" w:line="240" w:lineRule="auto"/>
      </w:pPr>
      <w:r>
        <w:separator/>
      </w:r>
    </w:p>
  </w:footnote>
  <w:footnote w:type="continuationSeparator" w:id="0">
    <w:p w14:paraId="2CA2ED22" w14:textId="77777777" w:rsidR="008455FF" w:rsidRDefault="008455FF" w:rsidP="00AE17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D1EC5"/>
    <w:multiLevelType w:val="hybridMultilevel"/>
    <w:tmpl w:val="3904B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F648AD"/>
    <w:multiLevelType w:val="hybridMultilevel"/>
    <w:tmpl w:val="C2086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223F9"/>
    <w:multiLevelType w:val="hybridMultilevel"/>
    <w:tmpl w:val="7116C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B460BF"/>
    <w:multiLevelType w:val="hybridMultilevel"/>
    <w:tmpl w:val="A77A9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117AB5"/>
    <w:multiLevelType w:val="hybridMultilevel"/>
    <w:tmpl w:val="668A2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1B3A05"/>
    <w:multiLevelType w:val="hybridMultilevel"/>
    <w:tmpl w:val="2CD8B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2E2B2F"/>
    <w:multiLevelType w:val="hybridMultilevel"/>
    <w:tmpl w:val="CDDC2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17776E"/>
    <w:multiLevelType w:val="hybridMultilevel"/>
    <w:tmpl w:val="0CE28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5A5C6F"/>
    <w:multiLevelType w:val="hybridMultilevel"/>
    <w:tmpl w:val="97CA84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27F13"/>
    <w:multiLevelType w:val="hybridMultilevel"/>
    <w:tmpl w:val="B3B4A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8E503D"/>
    <w:multiLevelType w:val="hybridMultilevel"/>
    <w:tmpl w:val="0AC8F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8"/>
  </w:num>
  <w:num w:numId="8">
    <w:abstractNumId w:val="1"/>
  </w:num>
  <w:num w:numId="9">
    <w:abstractNumId w:val="9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zIwMLY0sLA0NjJU0lEKTi0uzszPAykwrQUACJlnQSwAAAA="/>
  </w:docVars>
  <w:rsids>
    <w:rsidRoot w:val="00AE171B"/>
    <w:rsid w:val="0001314A"/>
    <w:rsid w:val="0003136D"/>
    <w:rsid w:val="00076259"/>
    <w:rsid w:val="00114283"/>
    <w:rsid w:val="00164399"/>
    <w:rsid w:val="0019017F"/>
    <w:rsid w:val="00194BF9"/>
    <w:rsid w:val="001B4CEC"/>
    <w:rsid w:val="001B5FAA"/>
    <w:rsid w:val="00271672"/>
    <w:rsid w:val="002802A1"/>
    <w:rsid w:val="002D7AF3"/>
    <w:rsid w:val="002E255D"/>
    <w:rsid w:val="00305874"/>
    <w:rsid w:val="003657EF"/>
    <w:rsid w:val="003D3052"/>
    <w:rsid w:val="00423329"/>
    <w:rsid w:val="0043645C"/>
    <w:rsid w:val="00446D1A"/>
    <w:rsid w:val="0046243C"/>
    <w:rsid w:val="00471638"/>
    <w:rsid w:val="0049123A"/>
    <w:rsid w:val="004E2380"/>
    <w:rsid w:val="004F05AD"/>
    <w:rsid w:val="00567FA8"/>
    <w:rsid w:val="00601F3D"/>
    <w:rsid w:val="0065219B"/>
    <w:rsid w:val="006765CA"/>
    <w:rsid w:val="00692334"/>
    <w:rsid w:val="00696B7A"/>
    <w:rsid w:val="006B0714"/>
    <w:rsid w:val="006B6F3F"/>
    <w:rsid w:val="006E0402"/>
    <w:rsid w:val="00712742"/>
    <w:rsid w:val="00761691"/>
    <w:rsid w:val="00762548"/>
    <w:rsid w:val="00765455"/>
    <w:rsid w:val="007A0365"/>
    <w:rsid w:val="007A5000"/>
    <w:rsid w:val="007F7247"/>
    <w:rsid w:val="00820772"/>
    <w:rsid w:val="008364FB"/>
    <w:rsid w:val="008455FF"/>
    <w:rsid w:val="00845F8A"/>
    <w:rsid w:val="008A1C2F"/>
    <w:rsid w:val="009047D5"/>
    <w:rsid w:val="009811C1"/>
    <w:rsid w:val="00981796"/>
    <w:rsid w:val="009F4051"/>
    <w:rsid w:val="00A434DE"/>
    <w:rsid w:val="00A73FA4"/>
    <w:rsid w:val="00A81D58"/>
    <w:rsid w:val="00AA39F5"/>
    <w:rsid w:val="00AC6B46"/>
    <w:rsid w:val="00AD68DF"/>
    <w:rsid w:val="00AE171B"/>
    <w:rsid w:val="00B87218"/>
    <w:rsid w:val="00B93052"/>
    <w:rsid w:val="00BA1510"/>
    <w:rsid w:val="00BA76BF"/>
    <w:rsid w:val="00BC76CC"/>
    <w:rsid w:val="00C25816"/>
    <w:rsid w:val="00D16401"/>
    <w:rsid w:val="00D17C80"/>
    <w:rsid w:val="00D25339"/>
    <w:rsid w:val="00D33456"/>
    <w:rsid w:val="00D412D4"/>
    <w:rsid w:val="00DC10C0"/>
    <w:rsid w:val="00E20DCB"/>
    <w:rsid w:val="00EE3192"/>
    <w:rsid w:val="00F12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C26AE"/>
  <w15:docId w15:val="{C9F2D3D5-5823-42A6-9221-FCD69D210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E17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E171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E171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AE171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71B"/>
  </w:style>
  <w:style w:type="paragraph" w:styleId="Footer">
    <w:name w:val="footer"/>
    <w:basedOn w:val="Normal"/>
    <w:link w:val="FooterChar"/>
    <w:uiPriority w:val="99"/>
    <w:unhideWhenUsed/>
    <w:rsid w:val="00AE1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71B"/>
  </w:style>
  <w:style w:type="character" w:styleId="Hyperlink">
    <w:name w:val="Hyperlink"/>
    <w:basedOn w:val="DefaultParagraphFont"/>
    <w:uiPriority w:val="99"/>
    <w:unhideWhenUsed/>
    <w:rsid w:val="0003136D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73FA4"/>
    <w:rPr>
      <w:i/>
      <w:iCs/>
    </w:rPr>
  </w:style>
  <w:style w:type="paragraph" w:styleId="ListParagraph">
    <w:name w:val="List Paragraph"/>
    <w:basedOn w:val="Normal"/>
    <w:uiPriority w:val="34"/>
    <w:qFormat/>
    <w:rsid w:val="003657E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4C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C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jackson</dc:creator>
  <cp:lastModifiedBy>Saenz, Davina@DGS</cp:lastModifiedBy>
  <cp:revision>2</cp:revision>
  <cp:lastPrinted>2018-06-26T23:22:00Z</cp:lastPrinted>
  <dcterms:created xsi:type="dcterms:W3CDTF">2020-06-18T22:48:00Z</dcterms:created>
  <dcterms:modified xsi:type="dcterms:W3CDTF">2020-06-18T22:48:00Z</dcterms:modified>
</cp:coreProperties>
</file>